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Application</w:t>
      </w:r>
    </w:p>
    <w:bookmarkStart w:id="20" w:name="X0b15fa4bf7eaacaee09dd440f3727e4b3e5a0c9"/>
    <w:p>
      <w:pPr>
        <w:pStyle w:val="Heading1"/>
      </w:pPr>
      <w:r>
        <w:t xml:space="preserve">Cover Letter for Physicist Position in Colombia Bogotá</w:t>
      </w:r>
    </w:p>
    <w:p>
      <w:pPr>
        <w:pStyle w:val="FirstParagraph"/>
      </w:pPr>
      <w:r>
        <w:t xml:space="preserve">Dear [Hiring Manager's Name],</w:t>
      </w:r>
    </w:p>
    <w:p>
      <w:pPr>
        <w:pStyle w:val="BodyText"/>
      </w:pPr>
      <w:r>
        <w:t xml:space="preserve">I am writing to express my enthusiastic interest in the Physicist position at [Company/Organization Name] in Colombia Bogotá. As a dedicated physicist with a passion for advancing scientific knowledge and contributing to regional innovation, I am eager to bring my expertise, research experience, and commitment to excellence to your team. This opportunity aligns perfectly with my professional goals and desire to work within the vibrant scientific community of Colombia Bogotá, where I believe my skills can make a meaningful impact.</w:t>
      </w:r>
    </w:p>
    <w:p>
      <w:pPr>
        <w:pStyle w:val="BodyText"/>
      </w:pPr>
      <w:r>
        <w:t xml:space="preserve">With a [insert degree: e.g., Master’s/Ph.D.] in Physics from [University Name] and over [X years] of experience in [specific field, e.g., quantum mechanics, materials science, or astrophysics], I have developed a strong foundation in theoretical and experimental physics. My work has focused on [mention specific research areas or projects], which has equipped me with the analytical rigor and technical proficiency required to tackle complex scientific challenges. I am particularly drawn to this role because of its potential to contribute to cutting-edge research in Colombia Bogotá, a city that is rapidly becoming a hub for scientific collaboration and technological innovation.</w:t>
      </w:r>
    </w:p>
    <w:p>
      <w:pPr>
        <w:pStyle w:val="BodyText"/>
      </w:pPr>
      <w:r>
        <w:t xml:space="preserve">As a Physicist, I have consistently demonstrated my ability to design and execute experiments, analyze data with precision, and communicate findings effectively. For instance, during my time at [Previous Institution/Organization], I led a project on [specific project name or topic], which resulted in [mention outcomes: e.g., published papers, patents, or practical applications]. This experience honed my skills in [list relevant skills: e.g., computational modeling, instrumentation development, or interdisciplinary collaboration]. I am confident that these abilities will allow me to contribute immediately to your organization’s research objectives and foster a culture of innovation.</w:t>
      </w:r>
    </w:p>
    <w:p>
      <w:pPr>
        <w:pStyle w:val="BodyText"/>
      </w:pPr>
      <w:r>
        <w:t xml:space="preserve">Colombia Bogotá offers a unique environment for physicists to thrive. The city is home to prestigious institutions such as [University Name] and [Research Institute Name], which are at the forefront of scientific inquiry in Latin America. I have closely followed the advancements made by these organizations, particularly in areas like [specific field, e.g., renewable energy technologies or medical physics], and I am eager to collaborate with local experts to address pressing challenges. My understanding of Colombia’s scientific landscape, combined with my ability to work in multilingual and multicultural settings, positions me as a strong candidate for this role.</w:t>
      </w:r>
    </w:p>
    <w:p>
      <w:pPr>
        <w:pStyle w:val="BodyText"/>
      </w:pPr>
      <w:r>
        <w:t xml:space="preserve">What excites me most about this opportunity is the chance to apply my expertise in a way that benefits both the scientific community and society at large. In Colombia Bogotá, there is a growing demand for solutions to issues such as environmental sustainability, energy efficiency, and healthcare innovation—areas where physics plays a pivotal role. I am particularly interested in [mention specific area of interest related to the position], and I believe my background in [related field] makes me well-suited to contribute to these initiatives. Additionally, my experience working on international projects has taught me the importance of adaptability and teamwork, qualities that I would bring to your organization’s dynamic environment.</w:t>
      </w:r>
    </w:p>
    <w:p>
      <w:pPr>
        <w:pStyle w:val="BodyText"/>
      </w:pPr>
      <w:r>
        <w:t xml:space="preserve">Throughout my career, I have prioritized continuous learning and professional development. I actively engage with the global physics community through [mention activities: e.g., conferences, publications, or collaborations], ensuring that my knowledge remains current and relevant. In Colombia Bogotá, I aim to build on this foundation by participating in local research networks and mentoring emerging scientists. My goal is not only to advance my own expertise but also to support the growth of the scientific ecosystem in the region.</w:t>
      </w:r>
    </w:p>
    <w:p>
      <w:pPr>
        <w:pStyle w:val="BodyText"/>
      </w:pPr>
      <w:r>
        <w:t xml:space="preserve">I am deeply committed to the principles of integrity, curiosity, and excellence that define the field of physics. I understand that this role requires a balance of independent problem-solving and collaborative teamwork, both of which I have consistently demonstrated in my career. Whether it is designing innovative experiments, interpreting complex data sets, or communicating findings to diverse audiences, I approach every task with dedication and a passion for discovery.</w:t>
      </w:r>
    </w:p>
    <w:p>
      <w:pPr>
        <w:pStyle w:val="BodyText"/>
      </w:pPr>
      <w:r>
        <w:t xml:space="preserve">Colombia Bogotá represents a unique confluence of tradition and modernity, where the rich cultural heritage of the region meets the demands of a rapidly evolving scientific landscape. As a Physicist, I am inspired by this duality and am eager to contribute to projects that bridge these worlds. I am particularly interested in [mention specific project or initiative if applicable], as it reflects my commitment to using physics for societal benefit. I believe that my skills, combined with the resources available in Colombia Bogotá, can lead to groundbreaking advancements in [specific field].</w:t>
      </w:r>
    </w:p>
    <w:p>
      <w:pPr>
        <w:pStyle w:val="BodyText"/>
      </w:pPr>
      <w:r>
        <w:t xml:space="preserve">In closing, I would be honored to join your team as a Physicist and contribute to the mission of [Company/Organization Name]. My background, combined with my enthusiasm for working in Colombia Bogotá, makes me an ideal candidate for this position. I am confident that my technical expertise, collaborative spirit, and dedication to scientific excellence will enable me to make a valuable contribution. I would welcome the opportunity to discuss how my qualifications align with your needs and how I can support your organization’s goals.</w:t>
      </w:r>
    </w:p>
    <w:p>
      <w:pPr>
        <w:pStyle w:val="BodyText"/>
      </w:pPr>
      <w:r>
        <w:t xml:space="preserve">Thank you for considering my application. I look forward to the possibility of contributing to the continued success of [Company/Organization Name] in Colombia Bogotá.</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Application</dc:title>
  <dc:creator/>
  <dc:language>en</dc:language>
  <cp:keywords/>
  <dcterms:created xsi:type="dcterms:W3CDTF">2026-07-23T20:58:22Z</dcterms:created>
  <dcterms:modified xsi:type="dcterms:W3CDTF">2026-07-23T20:58:22Z</dcterms:modified>
</cp:coreProperties>
</file>

<file path=docProps/custom.xml><?xml version="1.0" encoding="utf-8"?>
<Properties xmlns="http://schemas.openxmlformats.org/officeDocument/2006/custom-properties" xmlns:vt="http://schemas.openxmlformats.org/officeDocument/2006/docPropsVTypes"/>
</file>